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X57cd4f9fe80e08bf8777fbc70c3616503f574f2"/>
    <w:p>
      <w:pPr>
        <w:pStyle w:val="Heading1"/>
      </w:pPr>
      <w:r>
        <w:t xml:space="preserve">Cover Letter for Plumber Position in Japan Osaka</w:t>
      </w:r>
    </w:p>
    <w:p>
      <w:pPr>
        <w:pStyle w:val="FirstParagraph"/>
      </w:pPr>
      <w:r>
        <w:t xml:space="preserve">Dear Hiring Manager,</w:t>
      </w:r>
    </w:p>
    <w:p>
      <w:pPr>
        <w:pStyle w:val="BodyText"/>
      </w:pPr>
      <w:r>
        <w:t xml:space="preserve">It is with great enthusiasm that I submit my application for the Plumber position at your esteemed organization in Japan Osaka. As a dedicated and experienced professional in the plumbing industry, I am eager to bring my technical expertise, cultural adaptability, and commitment to excellence to a dynamic environment like Osaka. This Cover Letter outlines my qualifications, passion for the trade, and why I am uniquely suited for this opportunity in Japan’s bustling urban center.</w:t>
      </w:r>
    </w:p>
    <w:p>
      <w:pPr>
        <w:pStyle w:val="BodyText"/>
      </w:pPr>
      <w:r>
        <w:t xml:space="preserve">With over a decade of hands-on experience in plumbing systems across diverse settings—from residential installations to commercial projects—I have developed a comprehensive understanding of the intricacies involved in this critical trade. My journey as a Plumber has been defined by precision, problem-solving, and an unwavering focus on delivering results that meet the highest standards of quality and safety. Whether it is repairing leaky pipes, installing complex heating systems, or ensuring compliance with local building codes, I approach each task with meticulous care and a deep respect for the importance of plumbing in everyday life.</w:t>
      </w:r>
    </w:p>
    <w:p>
      <w:pPr>
        <w:pStyle w:val="BodyText"/>
      </w:pPr>
      <w:r>
        <w:t xml:space="preserve">What sets me apart as a Plumber is not only my technical proficiency but also my ability to adapt to evolving industry practices. I have consistently stayed updated on advancements in plumbing technology, including energy-efficient solutions and sustainable water management systems. In Japan, where innovation and efficiency are highly valued, these skills align perfectly with the country’s emphasis on environmental responsibility and cutting-edge infrastructure. My familiarity with modern tools such as thermal imaging cameras for leak detection and CAD software for system design further demonstrates my readiness to contribute effectively in a technologically advanced setting like Osaka.</w:t>
      </w:r>
    </w:p>
    <w:p>
      <w:pPr>
        <w:pStyle w:val="BodyText"/>
      </w:pPr>
      <w:r>
        <w:t xml:space="preserve">Japan, particularly Osaka, is renowned for its meticulous attention to detail and high standards of service. As a Plumber, I understand that success in this environment requires not only technical mastery but also cultural sensitivity and an appreciation for the nuances of Japanese work ethics. My experience working with multicultural teams has taught me the importance of clear communication, patience, and respect for local customs. For instance, I have previously collaborated with professionals from Japan and other countries, learning to navigate language barriers and operational differences while maintaining a strong focus on collaboration and mutual goals.</w:t>
      </w:r>
    </w:p>
    <w:p>
      <w:pPr>
        <w:pStyle w:val="BodyText"/>
      </w:pPr>
      <w:r>
        <w:t xml:space="preserve">One of the key reasons I am drawn to Osaka is its unique blend of tradition and modernity. The city’s historic neighborhoods coexist with cutting-edge infrastructure, creating a vibrant ecosystem where plumbing systems must meet both the demands of ancient architecture and contemporary urban planning. My ability to balance these dual requirements—whether it involves restoring old water supply lines in traditional buildings or integrating smart plumbing solutions in new developments—positions me as a versatile candidate who can thrive in this environment. Additionally, Osaka’s reputation as a hub for manufacturing and commerce means that the demand for skilled Plumber professionals is consistently high, and I am eager to contribute to this thriving industry.</w:t>
      </w:r>
    </w:p>
    <w:p>
      <w:pPr>
        <w:pStyle w:val="BodyText"/>
      </w:pPr>
      <w:r>
        <w:t xml:space="preserve">My commitment to excellence is further reflected in my certifications and training. I hold a professional plumbing license recognized in my home country, along with specialized courses in pipefitting, drainage systems, and safety protocols. These credentials have equipped me with the knowledge needed to handle complex projects while adhering to strict regulations. In Japan, where compliance with local codes is paramount, I am prepared to undergo any additional training or certification required to align with national standards. My proactive approach to learning ensures that I remain a valuable asset regardless of the specific challenges a project may present.</w:t>
      </w:r>
    </w:p>
    <w:p>
      <w:pPr>
        <w:pStyle w:val="BodyText"/>
      </w:pPr>
      <w:r>
        <w:t xml:space="preserve">Moreover, my personal attributes—such as strong work ethic, reliability, and a customer-centric mindset—are essential for success in the plumbing profession. I take pride in building trust with clients by delivering transparent communication, timely solutions, and long-term value. In Japan’s service-oriented culture, where reputation is paramount, these qualities are not just advantages but necessities. I am confident that my dedication to professionalism will enable me to make a meaningful contribution to your team.</w:t>
      </w:r>
    </w:p>
    <w:p>
      <w:pPr>
        <w:pStyle w:val="BodyText"/>
      </w:pPr>
      <w:r>
        <w:t xml:space="preserve">As a Plumber with a global perspective and a deep appreciation for the unique opportunities presented by Japan Osaka, I am excited about the possibility of joining your organization. I am particularly interested in contributing to projects that prioritize sustainability, innovation, and community well-being—values that resonate strongly with both my personal philosophy and professional goals. The prospect of working in a city as dynamic as Osaka fills me with motivation to grow professionally while embracing the rich cultural heritage of Japan.</w:t>
      </w:r>
    </w:p>
    <w:p>
      <w:pPr>
        <w:pStyle w:val="BodyText"/>
      </w:pPr>
      <w:r>
        <w:t xml:space="preserve">In conclusion, I am eager to bring my expertise, adaptability, and passion for plumbing to your team in Japan Osaka. I am confident that my skills and dedication will align with your organization’s vision of excellence. Thank you for considering my application. I would welcome the opportunity to discuss how my background and aspirations can contribute to the success of your compan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Position in Japan Osaka</dc:title>
  <dc:creator/>
  <cp:keywords/>
  <dcterms:created xsi:type="dcterms:W3CDTF">2026-07-23T07:42:45Z</dcterms:created>
  <dcterms:modified xsi:type="dcterms:W3CDTF">2026-07-23T07:42:45Z</dcterms:modified>
</cp:coreProperties>
</file>

<file path=docProps/custom.xml><?xml version="1.0" encoding="utf-8"?>
<Properties xmlns="http://schemas.openxmlformats.org/officeDocument/2006/custom-properties" xmlns:vt="http://schemas.openxmlformats.org/officeDocument/2006/docPropsVTypes"/>
</file>